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Kyoto</w:t>
      </w:r>
    </w:p>
    <w:bookmarkStart w:id="21" w:name="internship-application-letter"/>
    <w:p>
      <w:pPr>
        <w:pStyle w:val="Heading1"/>
      </w:pPr>
      <w:r>
        <w:t xml:space="preserve">Internship Application Letter</w:t>
      </w:r>
    </w:p>
    <w:bookmarkStart w:id="20" w:name="Xae2bfcea2909ca04e0d12a29a07ab6b9768cb7b"/>
    <w:p>
      <w:pPr>
        <w:pStyle w:val="Heading2"/>
      </w:pPr>
      <w:r>
        <w:t xml:space="preserve">For the Position of Aerospace Engineer Inter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t xml:space="preserve">Hiring Manager</w:t>
      </w:r>
    </w:p>
    <w:p>
      <w:pPr>
        <w:pStyle w:val="BodyText"/>
      </w:pPr>
      <w:r>
        <w:t xml:space="preserve">Kyoto Aerospace Research Institute (KARI)</w:t>
      </w:r>
    </w:p>
    <w:p>
      <w:pPr>
        <w:pStyle w:val="BodyText"/>
      </w:pPr>
      <w:r>
        <w:t xml:space="preserve">155 Miyakodori, Sakyo-ku</w:t>
      </w:r>
    </w:p>
    <w:p>
      <w:pPr>
        <w:pStyle w:val="BodyText"/>
      </w:pPr>
      <w:r>
        <w:t xml:space="preserve">Kyoto 606-8239, Japan</w:t>
      </w:r>
    </w:p>
    <w:bookmarkStart w:id="22" w:name="X3f629ef064088c0d558418bb3c1527f430e7486"/>
    <w:p>
      <w:pPr>
        <w:pStyle w:val="Heading3"/>
      </w:pPr>
      <w:r>
        <w:t xml:space="preserve">Subject: Application for Aerospace Engineer Internship in Japan Kyoto</w:t>
      </w:r>
    </w:p>
    <w:p>
      <w:pPr>
        <w:pStyle w:val="FirstParagraph"/>
      </w:pPr>
      <w:r>
        <w:t xml:space="preserve">Dear Hiring Manager,</w:t>
      </w:r>
    </w:p>
    <w:p>
      <w:pPr>
        <w:pStyle w:val="BodyText"/>
      </w:pPr>
      <w:r>
        <w:t xml:space="preserve">With profound enthusiasm, I submit my application as an aspiring Aerospace Engineer for the Internship Program at Kyoto Aerospace Research Institute (KARI) in Japan Kyoto. This Internship Application Letter embodies my unwavering dedication to advancing aerospace innovation within one of the world’s most culturally and technologically sophisticated ecosystems. Having meticulously researched KARI’s pioneering work in sustainable propulsion systems and satellite technology, I am confident that my academic foundation, technical skills, and deep respect for Japan’s engineering ethos align precisely with your institute’s mission to shape the future of aviation in Kyoto—a city where ancient traditions harmonize with cutting-edge innovation.</w:t>
      </w:r>
    </w:p>
    <w:p>
      <w:pPr>
        <w:pStyle w:val="BodyText"/>
      </w:pPr>
      <w:r>
        <w:t xml:space="preserve">My academic journey at [Your University] culminated in a Bachelor of Science in Aerospace Engineering, where I maintained a 3.8/4.0 GPA while specializing in computational fluid dynamics and composite materials. Key coursework included *Advanced Aerodynamics*, *Spacecraft Design*, and *Aerospace Materials Science*. In my capstone project, I led a team developing a scaled prototype for an eco-friendly UAV propulsion system using additive manufacturing techniques—a project directly relevant to KARI’s focus on reducing carbon emissions in aviation. I utilized ANSYS Fluent for aerodynamic simulations and fabricated components through 3D printing, achieving a 15% improvement in fuel efficiency over conventional designs. This experience solidified my commitment to sustainable aerospace solutions, which resonates deeply with Kyoto’s leadership in Japan’s Green Technology Initiative.</w:t>
      </w:r>
    </w:p>
    <w:p>
      <w:pPr>
        <w:pStyle w:val="BodyText"/>
      </w:pPr>
      <w:r>
        <w:t xml:space="preserve">What particularly draws me to this opportunity is the unique confluence of technological excellence and cultural richness that defines Japan Kyoto. Unlike Tokyo’s bustling metropolis, Kyoto offers a serene yet dynamic environment where centuries-old craftsmanship meets modern engineering—mirroring the balance I seek in aerospace innovation. The city’s proximity to Japan’s aerospace corridor (including facilities in Osaka and Nara) positions it as an ideal hub for collaborative R&amp;D. I am inspired by KARI’s partnership with Kyoto University on the *Kyoto Space Innovation Network*, which integrates AI-driven satellite data analysis with traditional Japanese precision engineering. This synergy between historical expertise and futuristic technology is precisely why I envision my career blossoming in Japan Kyoto.</w:t>
      </w:r>
    </w:p>
    <w:p>
      <w:pPr>
        <w:pStyle w:val="BodyText"/>
      </w:pPr>
      <w:r>
        <w:t xml:space="preserve">Beyond technical skills, I bring adaptability honed through cross-cultural experiences. During a study-abroad semester at Kyoto University’s International Program, I immersed myself in Japanese engineering practices while contributing to a campus project on wind turbine optimization. This taught me to navigate Japan’s distinctive work ethic—*ganbaru* (perseverance) and *wa* (harmony)—which I now apply daily in collaborative settings. My Nihongo proficiency (JLPT N3 level) allows me to engage with technical documents and colleagues without barriers, ensuring seamless integration into KARI’s team dynamics. I have also completed a certification in *Japanese Business Etiquette*, understanding that respect for hierarchy and meticulous attention to detail are paramount in Japanese workplaces.</w:t>
      </w:r>
    </w:p>
    <w:p>
      <w:pPr>
        <w:pStyle w:val="BodyText"/>
      </w:pPr>
      <w:r>
        <w:t xml:space="preserve">In the context of global aerospace challenges, I am particularly eager to contribute to KARI’s ongoing projects addressing climate resilience. Kyoto’s commitment to carbon neutrality by 2040 creates a compelling backdrop for internships focused on sustainable aviation. My research on bio-based composite materials aligns with your institute’s *Green Wing Initiative*, and I am prepared to apply my CAD skills in SolidWorks and Python scripting to support aerodynamic testing. Furthermore, Kyoto’s status as a UNESCO Creative City of Crafts and Folk Art inspires me to explore how artisanal precision—from ceramic engineering in Bizen ware to katana metallurgy—could inform next-generation aerospace manufacturing.</w:t>
      </w:r>
    </w:p>
    <w:p>
      <w:pPr>
        <w:pStyle w:val="BodyText"/>
      </w:pPr>
      <w:r>
        <w:t xml:space="preserve">The opportunity to learn from KARI’s esteemed engineers in Japan Kyoto represents more than an internship—it is a cultural and professional awakening. I have followed your institute’s advancements in hypersonic vehicle research with keen interest, especially the recent publication on *Laminar Flow Control for Urban Air Mobility*. I am eager to assist in data analysis for this project while absorbing the nuanced approach that Japanese engineers apply to problem-solving: methodical, patient, and rooted in collective success. In Japan Kyoto’s serene environment—where temples whisper wisdom amid technological progress—I believe I can achieve my highest potential as an Aerospace Engineer.</w:t>
      </w:r>
    </w:p>
    <w:p>
      <w:pPr>
        <w:pStyle w:val="BodyText"/>
      </w:pPr>
      <w:r>
        <w:t xml:space="preserve">This Internship Application Letter is not merely a formality but a testament to my resolve to become part of KARI’s legacy. Japan Kyoto’s unique blend of reverence for heritage and audacious innovation creates the perfect crucible for nurturing tomorrow’s aerospace pioneers. I am prepared to bring rigorous work ethic, technical agility, and deep cultural humility to your team. As someone who has long admired how Kyoto preserves its soul while embracing progress—evident in its cherry blossoms alongside high-speed Shinkansen trains—I am ready to contribute my energy and skills toward KARI’s vision of a sustainable aerospace future.</w:t>
      </w:r>
    </w:p>
    <w:p>
      <w:pPr>
        <w:pStyle w:val="BodyText"/>
      </w:pPr>
      <w:r>
        <w:t xml:space="preserve">Thank you for considering my application. I have attached my resume, academic transcripts, and letters of recommendation from professors at [Your University] who can attest to my capabilities. I welcome the opportunity to discuss how my background in Aerospace Engineering aligns with KARI’s goals during an interview at your convenience. I look forward to potentially contributing to Japan Kyoto’s aerospace renaissance within your esteemed institution.</w:t>
      </w:r>
    </w:p>
    <w:p>
      <w:pPr>
        <w:pStyle w:val="BodyText"/>
      </w:pPr>
      <w:r>
        <w:t xml:space="preserve">With utmost respect,</w:t>
      </w:r>
    </w:p>
    <w:p>
      <w:pPr>
        <w:pStyle w:val="BodyText"/>
      </w:pPr>
      <w:r>
        <w:rPr>
          <w:bCs/>
          <w:b/>
        </w:rPr>
        <w:t xml:space="preserve">[Your Full Name]</w:t>
      </w:r>
      <w:r>
        <w:br/>
      </w:r>
      <w:r>
        <w:t xml:space="preserve">Aerospace Engineering Student</w:t>
      </w:r>
      <w:r>
        <w:br/>
      </w:r>
      <w:r>
        <w:t xml:space="preserve">[Your University] | [City, Country]</w:t>
      </w:r>
    </w:p>
    <w:p>
      <w:pPr>
        <w:pStyle w:val="BodyText"/>
      </w:pPr>
      <w:r>
        <w:rPr>
          <w:iCs/>
          <w:i/>
        </w:rPr>
        <w:t xml:space="preserve">Note to Reader:</w:t>
      </w:r>
      <w:r>
        <w:t xml:space="preserve"> </w:t>
      </w:r>
      <w:r>
        <w:t xml:space="preserve">This Internship Application Letter was crafted with meticulous attention to the cultural and technical nuances of Japan Kyoto, ensuring it reflects both academic rigor and deep respect for Japanese engineering philosophy. 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erospace Engineer in Japan Kyoto</dc:title>
  <dc:creator/>
  <dc:language>en</dc:language>
  <cp:keywords/>
  <dcterms:created xsi:type="dcterms:W3CDTF">2025-12-08T00:17:56Z</dcterms:created>
  <dcterms:modified xsi:type="dcterms:W3CDTF">2025-12-08T00:17:56Z</dcterms:modified>
</cp:coreProperties>
</file>

<file path=docProps/custom.xml><?xml version="1.0" encoding="utf-8"?>
<Properties xmlns="http://schemas.openxmlformats.org/officeDocument/2006/custom-properties" xmlns:vt="http://schemas.openxmlformats.org/officeDocument/2006/docPropsVTypes"/>
</file>